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354f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bbed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6:09:51Z</dcterms:created>
  <dcterms:modified xsi:type="dcterms:W3CDTF">2022-01-18T16:09:51Z</dcterms:modified>
</cp:coreProperties>
</file>